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c0f80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78a0c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